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Xd91b2c5102d301c11f83bdd26492a43aaff2efd"/>
    <w:p>
      <w:pPr>
        <w:pStyle w:val="Heading1"/>
      </w:pPr>
      <w:r>
        <w:t xml:space="preserve">Cover Letter for Chef Position in DR Congo Kinshasa</w:t>
      </w:r>
    </w:p>
    <w:p>
      <w:pPr>
        <w:pStyle w:val="FirstParagraph"/>
      </w:pPr>
      <w:r>
        <w:rPr>
          <w:bCs/>
          <w:b/>
        </w:rPr>
        <w:t xml:space="preserve">John Doe</w:t>
      </w:r>
      <w:r>
        <w:br/>
      </w:r>
      <w:r>
        <w:t xml:space="preserve">123 Culinary Lane</w:t>
      </w:r>
      <w:r>
        <w:br/>
      </w:r>
      <w:r>
        <w:t xml:space="preserve">Kinshasa, DR Congo</w:t>
      </w:r>
      <w:r>
        <w:br/>
      </w:r>
      <w:r>
        <w:t xml:space="preserve">Email: john.doe@example.com | Phone: +243 999 888 777</w:t>
      </w:r>
    </w:p>
    <w:p>
      <w:pPr>
        <w:pStyle w:val="BodyText"/>
      </w:pPr>
      <w:r>
        <w:t xml:space="preserve">[Date]</w:t>
      </w:r>
    </w:p>
    <w:p>
      <w:pPr>
        <w:pStyle w:val="BodyText"/>
      </w:pPr>
      <w:r>
        <w:rPr>
          <w:bCs/>
          <w:b/>
        </w:rPr>
        <w:t xml:space="preserve">Dear Hiring Manager,</w:t>
      </w:r>
    </w:p>
    <w:p>
      <w:pPr>
        <w:pStyle w:val="BodyText"/>
      </w:pPr>
      <w:r>
        <w:t xml:space="preserve">As a passionate and experienced Chef with over a decade of expertise in crafting exceptional culinary experiences, I am excited to apply for the Chef position at your esteemed establishment in DR Congo Kinshasa. This opportunity aligns perfectly with my dedication to food, cultural exchange, and leadership in the kitchen. The dynamic culinary landscape of Kinshasa presents an unparalleled chance to blend global techniques with local traditions, and I am eager to contribute my skills to enrich your team and elevate your restaurant’s reputation.</w:t>
      </w:r>
    </w:p>
    <w:p>
      <w:pPr>
        <w:pStyle w:val="BodyText"/>
      </w:pPr>
      <w:r>
        <w:t xml:space="preserve">My journey as a Chef has been defined by a commitment to excellence, creativity, and adaptability. Over the years, I have honed my abilities in diverse environments, from fine dining establishments in Europe to bustling food markets in Africa. This experience has equipped me with the versatility to thrive in any kitchen setting while maintaining high standards of quality and innovation. Whether it is designing a menu that highlights seasonal ingredients or managing a team of passionate culinary professionals, I approach every challenge with enthusiasm and precision.</w:t>
      </w:r>
    </w:p>
    <w:p>
      <w:pPr>
        <w:pStyle w:val="BodyText"/>
      </w:pPr>
      <w:r>
        <w:t xml:space="preserve">What sets me apart as a Chef is my ability to bridge cultural gaps through food. In DR Congo Kinshasa, where the local cuisine is deeply rooted in tradition yet open to global influences, I see an opportunity to create dishes that honor indigenous flavors while incorporating international techniques. For instance, during my time in a multicultural kitchen in Morocco, I learned how to balance spices and textures to create harmonious meals that resonate with both locals and visitors. This skill would translate seamlessly into the Kinshasa context, where the fusion of regional ingredients like plantains, cassava, and tropical fruits can be elevated through modern culinary artistry.</w:t>
      </w:r>
    </w:p>
    <w:p>
      <w:pPr>
        <w:pStyle w:val="BodyText"/>
      </w:pPr>
      <w:r>
        <w:t xml:space="preserve">My professional background includes roles as a Head Chef at [Previous Restaurant Name], where I led a team of 15 staff members to achieve a 40% increase in customer satisfaction scores. I took pride in developing menus that celebrated the diversity of the community, featuring dishes like grilled fish with coconut chutney and roasted yam puree. Additionally, I implemented sustainable practices such as sourcing ingredients from local farmers and reducing food waste through creative recipe development. These initiatives not only enhanced the restaurant’s environmental impact but also fostered stronger ties with Kinshasa’s agricultural sector.</w:t>
      </w:r>
    </w:p>
    <w:p>
      <w:pPr>
        <w:pStyle w:val="BodyText"/>
      </w:pPr>
      <w:r>
        <w:t xml:space="preserve">As a Chef in DR Congo Kinshasa, I understand the importance of cultural sensitivity and community engagement. The region’s rich culinary heritage is a tapestry of flavors shaped by centuries of tradition, and I am keen to collaborate with local chefs and suppliers to preserve these authentic practices while introducing innovative twists. For example, I have experience working with traditional cooks in West Africa to incorporate indigenous herbs and cooking methods into contemporary dishes. This approach ensures that the food remains rooted in its origins while appealing to modern palates.</w:t>
      </w:r>
    </w:p>
    <w:p>
      <w:pPr>
        <w:pStyle w:val="BodyText"/>
      </w:pPr>
      <w:r>
        <w:t xml:space="preserve">Another key strength of mine is my ability to lead under pressure. In high-stakes environments, such as catering events or managing a busy lunch rush, I remain calm, organized, and focused on delivering exceptional service. My leadership style emphasizes teamwork and open communication, ensuring that every member of the kitchen feels valued and motivated. I believe that a positive work environment fosters creativity and efficiency, which are critical for success in any culinary setting.</w:t>
      </w:r>
    </w:p>
    <w:p>
      <w:pPr>
        <w:pStyle w:val="BodyText"/>
      </w:pPr>
      <w:r>
        <w:t xml:space="preserve">What excites me most about the Chef position in DR Congo Kinshasa is the chance to contribute to a growing food scene that celebrates both tradition and innovation. The city’s vibrant markets, diverse population, and increasing demand for high-quality dining experiences make it an ideal place to bring my expertise. I am particularly drawn to your establishment’s mission of [mention specific detail about the restaurant, e.g., "highlighting Congolese cuisine" or "providing farm-to-table meals"], as it aligns with my vision for creating meaningful culinary connections.</w:t>
      </w:r>
    </w:p>
    <w:p>
      <w:pPr>
        <w:pStyle w:val="BodyText"/>
      </w:pPr>
      <w:r>
        <w:t xml:space="preserve">In addition to my technical skills, I bring a deep appreciation for the role of food in bringing people together. In Kinshasa, where community and hospitality are central to daily life, I am eager to build relationships with customers and colleagues alike. Whether it is sharing stories over a plate of grilled meat or collaborating with local farmers on seasonal menus, I believe that food has the power to unite and inspire.</w:t>
      </w:r>
    </w:p>
    <w:p>
      <w:pPr>
        <w:pStyle w:val="BodyText"/>
      </w:pPr>
      <w:r>
        <w:t xml:space="preserve">Finally, I am committed to continuous learning and growth as a Chef. The culinary world is ever-evolving, and I stay updated on trends, techniques, and sustainability practices through workshops, culinary events, and networking with fellow professionals. This dedication ensures that I can consistently bring fresh ideas and improvements to your kitchen.</w:t>
      </w:r>
    </w:p>
    <w:p>
      <w:pPr>
        <w:pStyle w:val="BodyText"/>
      </w:pPr>
      <w:r>
        <w:t xml:space="preserve">Thank you for considering my application for the Chef position in DR Congo Kinshasa. I would welcome the opportunity to discuss how my background, skills, and passion align with your goals. Please feel free to contact me at [phone number] or [email address] at your convenience. I look forward to contributing to the success of your team and helping shape a memorable dining experience for guests in Kinshasa.</w:t>
      </w:r>
    </w:p>
    <w:p>
      <w:pPr>
        <w:pStyle w:val="BodyText"/>
      </w:pPr>
      <w:r>
        <w:t xml:space="preserve">Sincerely,</w:t>
      </w:r>
      <w:r>
        <w:br/>
      </w:r>
      <w:r>
        <w:rPr>
          <w:bCs/>
          <w:b/>
        </w:rPr>
        <w:t xml:space="preserve">John Doe</w:t>
      </w:r>
    </w:p>
    <w:p>
      <w:pPr>
        <w:pStyle w:val="BodyText"/>
      </w:pPr>
      <w:r>
        <w:rPr>
          <w:iCs/>
          <w:i/>
        </w:rPr>
        <w:t xml:space="preserve">Cover Letter | Chef | DR Congo Kinshas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f Position in DR Congo Kinshasa</dc:title>
  <dc:creator/>
  <dc:language>en</dc:language>
  <cp:keywords/>
  <dcterms:created xsi:type="dcterms:W3CDTF">2025-12-10T13:40:31Z</dcterms:created>
  <dcterms:modified xsi:type="dcterms:W3CDTF">2025-12-10T13:40:31Z</dcterms:modified>
</cp:coreProperties>
</file>

<file path=docProps/custom.xml><?xml version="1.0" encoding="utf-8"?>
<Properties xmlns="http://schemas.openxmlformats.org/officeDocument/2006/custom-properties" xmlns:vt="http://schemas.openxmlformats.org/officeDocument/2006/docPropsVTypes"/>
</file>